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lexander Di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exander</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i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851 Wright Terrace Skokie 6007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lexanderdiz@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841247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ria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9/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1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